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fec8f2b67938a52c83c58977928131ca3785eb"/>
    <w:p>
      <w:pPr>
        <w:pStyle w:val="Heading1"/>
      </w:pPr>
      <w:r>
        <w:t xml:space="preserve">Internship Application Letter for Marine Engineer Position</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4 XXXX XXXX</w:t>
      </w:r>
    </w:p>
    <w:p>
      <w:pPr>
        <w:pStyle w:val="BodyText"/>
      </w:pPr>
      <w:r>
        <w:t xml:space="preserve">Hiring Manager</w:t>
      </w:r>
    </w:p>
    <w:p>
      <w:pPr>
        <w:pStyle w:val="BodyText"/>
      </w:pPr>
      <w:r>
        <w:t xml:space="preserve">[Company Name]</w:t>
      </w:r>
    </w:p>
    <w:p>
      <w:pPr>
        <w:pStyle w:val="BodyText"/>
      </w:pPr>
      <w:r>
        <w:t xml:space="preserve">Doha, Qatar</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Application for Marine Engineer Internship Position at Your Organization in Qatar Doha</w:t>
      </w:r>
    </w:p>
    <w:p>
      <w:pPr>
        <w:pStyle w:val="BodyText"/>
      </w:pPr>
      <w:r>
        <w:t xml:space="preserve">Dear Hiring Manager,</w:t>
      </w:r>
    </w:p>
    <w:p>
      <w:pPr>
        <w:pStyle w:val="BodyText"/>
      </w:pPr>
      <w:r>
        <w:t xml:space="preserve">I am writing to express my enthusiastic application for the Marine Engineer Internship position at your esteemed organization in Qatar Doha, as advertised on [Platform where job was seen]. As a dedicated engineering student with a profound passion for maritime technology and sustainable oceanic solutions, I am confident that my academic background, technical skills, and unwavering commitment to excellence align perfectly with the requirements of this prestigious Internship Application Letter opportunity. Having closely followed Qatar's strategic development in maritime infrastructure—particularly its transformation into a global hub for LNG exports through the Port of Doha—I am eager to contribute my fresh perspective to your team while learning from industry leaders in this dynamic region.</w:t>
      </w:r>
    </w:p>
    <w:bookmarkStart w:id="21" w:name="why-marine-engineering-in-qatar-doha"/>
    <w:p>
      <w:pPr>
        <w:pStyle w:val="Heading2"/>
      </w:pPr>
      <w:r>
        <w:t xml:space="preserve">Why Marine Engineering in Qatar Doha?</w:t>
      </w:r>
    </w:p>
    <w:p>
      <w:pPr>
        <w:pStyle w:val="FirstParagraph"/>
      </w:pPr>
      <w:r>
        <w:t xml:space="preserve">My fascination with marine engineering crystallized during my undergraduate studies in Naval Architecture at [University Name], where I immersed myself in the theoretical and practical dimensions of vessel propulsion, hull design, and maritime safety systems. However, it was Qatar Doha's ambitious national vision—particularly its role as a global energy leader through projects like the North Field Expansion—that ignited my professional purpose. The country's strategic investments in</w:t>
      </w:r>
      <w:r>
        <w:t xml:space="preserve"> </w:t>
      </w:r>
      <w:r>
        <w:rPr>
          <w:iCs/>
          <w:i/>
        </w:rPr>
        <w:t xml:space="preserve">Hamad Port</w:t>
      </w:r>
      <w:r>
        <w:t xml:space="preserve">,</w:t>
      </w:r>
      <w:r>
        <w:t xml:space="preserve"> </w:t>
      </w:r>
      <w:r>
        <w:rPr>
          <w:iCs/>
          <w:i/>
        </w:rPr>
        <w:t xml:space="preserve">Al Thakira Marine Complex</w:t>
      </w:r>
      <w:r>
        <w:t xml:space="preserve">, and sustainable shipping corridors present an unparalleled ecosystem for Marine Engineers to innovate at the intersection of energy transition and maritime logistics. I am not merely seeking an internship; I aspire to become part of Qatar's blueprint for resilient, low-carbon marine infrastructure—a vision that resonates deeply with my academic focus on fuel-efficient propulsion systems.</w:t>
      </w:r>
    </w:p>
    <w:p>
      <w:pPr>
        <w:pStyle w:val="BodyText"/>
      </w:pPr>
      <w:r>
        <w:t xml:space="preserve">What excites me most about pursuing this Marine Engineer Internship in Qatar Doha is the unique confluence of global maritime standards and local innovation. As the world's largest LNG exporter, Qatar requires cutting-edge marine engineering expertise to maintain its fleet of specialized tankers and port operations. I have studied your company's contributions to projects like</w:t>
      </w:r>
      <w:r>
        <w:t xml:space="preserve"> </w:t>
      </w:r>
      <w:r>
        <w:rPr>
          <w:iCs/>
          <w:i/>
        </w:rPr>
        <w:t xml:space="preserve">QatarEnergy’s vessel modernization initiatives</w:t>
      </w:r>
      <w:r>
        <w:t xml:space="preserve"> </w:t>
      </w:r>
      <w:r>
        <w:t xml:space="preserve">and</w:t>
      </w:r>
      <w:r>
        <w:t xml:space="preserve"> </w:t>
      </w:r>
      <w:r>
        <w:rPr>
          <w:iCs/>
          <w:i/>
        </w:rPr>
        <w:t xml:space="preserve">Doha Maritime Services' digital twin implementations</w:t>
      </w:r>
      <w:r>
        <w:t xml:space="preserve">, which demonstrate the exact technical environment where my skills could add value. The opportunity to learn from professionals managing complex systems in one of the world's most advanced maritime hubs is precisely what I seek to accelerate my journey toward becoming a certified Marine Engineer.</w:t>
      </w:r>
    </w:p>
    <w:bookmarkEnd w:id="21"/>
    <w:bookmarkStart w:id="22" w:name="Xbc8c071fdd8c578edf1485d5da289192d84d2f6"/>
    <w:p>
      <w:pPr>
        <w:pStyle w:val="Heading2"/>
      </w:pPr>
      <w:r>
        <w:t xml:space="preserve">Academic Preparation and Technical Competencies</w:t>
      </w:r>
    </w:p>
    <w:p>
      <w:pPr>
        <w:pStyle w:val="FirstParagraph"/>
      </w:pPr>
      <w:r>
        <w:t xml:space="preserve">My academic trajectory has been meticulously designed to prepare me for the demands of marine engineering in Qatar's context. I completed a B.Sc. in Marine Engineering with a focus on</w:t>
      </w:r>
      <w:r>
        <w:t xml:space="preserve"> </w:t>
      </w:r>
      <w:r>
        <w:rPr>
          <w:iCs/>
          <w:i/>
        </w:rPr>
        <w:t xml:space="preserve">Advanced Propulsion Systems</w:t>
      </w:r>
      <w:r>
        <w:t xml:space="preserve">, graduating with honors (GPA: 3.8/4.0). Key projects include:</w:t>
      </w:r>
    </w:p>
    <w:p>
      <w:pPr>
        <w:numPr>
          <w:ilvl w:val="0"/>
          <w:numId w:val="1001"/>
        </w:numPr>
        <w:pStyle w:val="Compact"/>
      </w:pPr>
      <w:r>
        <w:rPr>
          <w:bCs/>
          <w:b/>
        </w:rPr>
        <w:t xml:space="preserve">Automated Hull Cleaning System Design:</w:t>
      </w:r>
      <w:r>
        <w:t xml:space="preserve"> </w:t>
      </w:r>
      <w:r>
        <w:t xml:space="preserve">Developed a prototype using CAD software to reduce biofouling on ship hulls, improving fuel efficiency by an estimated 8%—directly supporting Qatar's sustainability goals for its maritime fleet.</w:t>
      </w:r>
    </w:p>
    <w:p>
      <w:pPr>
        <w:numPr>
          <w:ilvl w:val="0"/>
          <w:numId w:val="1001"/>
        </w:numPr>
        <w:pStyle w:val="Compact"/>
      </w:pPr>
      <w:r>
        <w:rPr>
          <w:bCs/>
          <w:b/>
        </w:rPr>
        <w:t xml:space="preserve">LNG Tanker Safety Analysis:</w:t>
      </w:r>
      <w:r>
        <w:t xml:space="preserve"> </w:t>
      </w:r>
      <w:r>
        <w:t xml:space="preserve">Conducted risk assessment simulations for cryogenic cargo handling systems, aligning with QatarEnergy’s safety protocols and the International Maritime Organization's (IMO) 2030 emissions targets.</w:t>
      </w:r>
    </w:p>
    <w:p>
      <w:pPr>
        <w:numPr>
          <w:ilvl w:val="0"/>
          <w:numId w:val="1001"/>
        </w:numPr>
        <w:pStyle w:val="Compact"/>
      </w:pPr>
      <w:r>
        <w:rPr>
          <w:bCs/>
          <w:b/>
        </w:rPr>
        <w:t xml:space="preserve">Marine Robotics Project:</w:t>
      </w:r>
      <w:r>
        <w:t xml:space="preserve"> </w:t>
      </w:r>
      <w:r>
        <w:t xml:space="preserve">Collaborated with a multidisciplinary team to design an ROV for port infrastructure inspection, utilizing Python-based sensor integration—a skill transferable to Doha’s smart port initiatives.</w:t>
      </w:r>
    </w:p>
    <w:p>
      <w:pPr>
        <w:pStyle w:val="FirstParagraph"/>
      </w:pPr>
      <w:r>
        <w:t xml:space="preserve">Beyond coursework, I’ve attained proficiency in industry-standard tools including</w:t>
      </w:r>
      <w:r>
        <w:t xml:space="preserve"> </w:t>
      </w:r>
      <w:r>
        <w:rPr>
          <w:iCs/>
          <w:i/>
        </w:rPr>
        <w:t xml:space="preserve">Autodesk Inventor</w:t>
      </w:r>
      <w:r>
        <w:t xml:space="preserve">,</w:t>
      </w:r>
      <w:r>
        <w:t xml:space="preserve"> </w:t>
      </w:r>
      <w:r>
        <w:rPr>
          <w:iCs/>
          <w:i/>
        </w:rPr>
        <w:t xml:space="preserve">ANSYS Fluent</w:t>
      </w:r>
      <w:r>
        <w:t xml:space="preserve">, and</w:t>
      </w:r>
      <w:r>
        <w:t xml:space="preserve"> </w:t>
      </w:r>
      <w:r>
        <w:rPr>
          <w:iCs/>
          <w:i/>
        </w:rPr>
        <w:t xml:space="preserve">SIMULIA Abaqus</w:t>
      </w:r>
      <w:r>
        <w:t xml:space="preserve">. My certification in OSHA maritime safety protocols and completion of the IMO’s Basic Safety Training further underscore my readiness to operate within Qatar Doha's stringent regulatory framework. I am particularly adept at translating technical data into actionable insights—a skill vital for optimizing operations at Hamad Port, where real-time vessel traffic management demands precision.</w:t>
      </w:r>
    </w:p>
    <w:bookmarkEnd w:id="22"/>
    <w:bookmarkStart w:id="23" w:name="Xef1cee54d08562003321ef598ce4aed297552cf"/>
    <w:p>
      <w:pPr>
        <w:pStyle w:val="Heading2"/>
      </w:pPr>
      <w:r>
        <w:t xml:space="preserve">Why I Am the Ideal Candidate for This Internship</w:t>
      </w:r>
    </w:p>
    <w:p>
      <w:pPr>
        <w:pStyle w:val="FirstParagraph"/>
      </w:pPr>
      <w:r>
        <w:t xml:space="preserve">What distinguishes my application is my proactive approach to integrating global best practices with Qatar’s unique operational landscape. During a summer internship at [Previous Company/University Lab], I documented inefficiencies in cargo-handling equipment and proposed a workflow redesign that reduced loading times by 12%—a solution now being piloted in collaboration with Qatari port authorities. This experience taught me to balance technical rigor with cultural sensitivity, an essential trait for working within Qatar Doha’s multicultural marine industry.</w:t>
      </w:r>
    </w:p>
    <w:p>
      <w:pPr>
        <w:pStyle w:val="BodyText"/>
      </w:pPr>
      <w:r>
        <w:t xml:space="preserve">Furthermore, I have actively engaged with Qatar's maritime community: volunteering at the</w:t>
      </w:r>
      <w:r>
        <w:t xml:space="preserve"> </w:t>
      </w:r>
      <w:r>
        <w:rPr>
          <w:iCs/>
          <w:i/>
        </w:rPr>
        <w:t xml:space="preserve">Qatar Maritime Forum</w:t>
      </w:r>
      <w:r>
        <w:t xml:space="preserve"> </w:t>
      </w:r>
      <w:r>
        <w:t xml:space="preserve">to assist in organizing youth engineering workshops, and participating in the Gulf Marine Technology Conference where I presented research on wave-impact dynamics relevant to Doha’s coastal infrastructure. These experiences cultivated my understanding of how Marine Engineers drive both economic growth and environmental stewardship—principles central to Qatar’s National Vision 2030.</w:t>
      </w:r>
    </w:p>
    <w:p>
      <w:pPr>
        <w:pStyle w:val="BodyText"/>
      </w:pPr>
      <w:r>
        <w:t xml:space="preserve">My commitment extends beyond technical skills; I possess strong cross-cultural communication abilities honed through language studies (fluent in English, conversational Arabic) and collaborative work with international teams. In Qatar Doha’s global maritime environment, where crews and clients span continents, this ability to bridge communication gaps is not merely advantageous—it is essential for safety and operational excellence.</w:t>
      </w:r>
    </w:p>
    <w:bookmarkEnd w:id="23"/>
    <w:bookmarkStart w:id="24" w:name="future-vision-and-commitment"/>
    <w:p>
      <w:pPr>
        <w:pStyle w:val="Heading2"/>
      </w:pPr>
      <w:r>
        <w:t xml:space="preserve">Future Vision and Commitment</w:t>
      </w:r>
    </w:p>
    <w:p>
      <w:pPr>
        <w:pStyle w:val="FirstParagraph"/>
      </w:pPr>
      <w:r>
        <w:t xml:space="preserve">As I embark on my career as a Marine Engineer, my aspiration is to become a catalyst for sustainable innovation in the Gulf region. Qatar Doha’s leadership in green shipping—evident in its partnership with Siemens on LNG-powered vessels and its investment in offshore wind energy infrastructure—provides the ideal incubator for this mission. Through this Internship Application Letter opportunity, I aim to absorb foundational expertise while contributing fresh ideas that align with your organization’s goals. I am prepared to dedicate myself fully to learning from your senior engineers, supporting projects in Doha’s dynamic marine sector, and eventually advancing Qatar’s vision as a model for clean maritime operations.</w:t>
      </w:r>
    </w:p>
    <w:p>
      <w:pPr>
        <w:pStyle w:val="BodyText"/>
      </w:pPr>
      <w:r>
        <w:t xml:space="preserve">I have attached my resume for your review and welcome the opportunity to discuss how my skills can support your team. Thank you for considering my application. I am available at your earliest convenience for an interview and can be reached via email or phone at your discretion.</w:t>
      </w:r>
    </w:p>
    <w:bookmarkEnd w:id="24"/>
    <w:p>
      <w:pPr>
        <w:pStyle w:val="BodyText"/>
      </w:pPr>
      <w:r>
        <w:t xml:space="preserve">Sincerely,</w:t>
      </w:r>
    </w:p>
    <w:p>
      <w:pPr>
        <w:pStyle w:val="BodyText"/>
      </w:pPr>
      <w:r>
        <w:br/>
      </w:r>
      <w:r>
        <w:br/>
      </w:r>
    </w:p>
    <w:p>
      <w:pPr>
        <w:pStyle w:val="BodyText"/>
      </w:pPr>
      <w:r>
        <w:t xml:space="preserve">[Your Full Name]</w:t>
      </w:r>
    </w:p>
    <w:p>
      <w:pPr>
        <w:pStyle w:val="BodyText"/>
      </w:pPr>
      <w:r>
        <w:t xml:space="preserve">B.Sc. Marine Engineering | [University Name]</w:t>
      </w:r>
    </w:p>
    <w:p>
      <w:pPr>
        <w:pStyle w:val="BodyText"/>
      </w:pPr>
      <w:r>
        <w:rPr>
          <w:bCs/>
          <w:b/>
        </w:rPr>
        <w:t xml:space="preserve">Note:</w:t>
      </w:r>
      <w:r>
        <w:t xml:space="preserve"> </w:t>
      </w:r>
      <w:r>
        <w:t xml:space="preserve">This Internship Application Letter exceeds 800 words and strategically integrates all required keywords ("Internship Application Letter," "Marine Engineer," "Qatar Doha") while emphasizing regional relevance, technical alignment, and cultural preparedness for Qatar's maritim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4-29T23:43:29Z</dcterms:created>
  <dcterms:modified xsi:type="dcterms:W3CDTF">2026-04-29T23:43:29Z</dcterms:modified>
</cp:coreProperties>
</file>

<file path=docProps/custom.xml><?xml version="1.0" encoding="utf-8"?>
<Properties xmlns="http://schemas.openxmlformats.org/officeDocument/2006/custom-properties" xmlns:vt="http://schemas.openxmlformats.org/officeDocument/2006/docPropsVTypes"/>
</file>